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outlineLvl w:val="0"/>
        <w:rPr>
          <w:rFonts w:ascii="黑体" w:hAnsi="黑体" w:eastAsia="黑体"/>
          <w:bCs/>
          <w:sz w:val="32"/>
          <w:szCs w:val="32"/>
        </w:rPr>
      </w:pPr>
      <w:bookmarkStart w:id="0" w:name="_GoBack"/>
      <w:bookmarkEnd w:id="0"/>
      <w:r>
        <w:rPr>
          <w:rFonts w:hint="eastAsia" w:ascii="黑体" w:hAnsi="黑体" w:eastAsia="黑体"/>
          <w:bCs/>
          <w:sz w:val="32"/>
          <w:szCs w:val="32"/>
          <w:lang w:val="zh-CN"/>
        </w:rPr>
        <w:t>附件</w:t>
      </w:r>
      <w:r>
        <w:rPr>
          <w:rFonts w:ascii="黑体" w:hAnsi="黑体" w:eastAsia="黑体"/>
          <w:bCs/>
          <w:sz w:val="32"/>
          <w:szCs w:val="32"/>
        </w:rPr>
        <w:t>3</w:t>
      </w:r>
    </w:p>
    <w:p>
      <w:pPr>
        <w:spacing w:line="360" w:lineRule="auto"/>
        <w:jc w:val="center"/>
        <w:outlineLvl w:val="0"/>
        <w:rPr>
          <w:rFonts w:ascii="宋体" w:hAnsi="宋体"/>
          <w:b/>
          <w:sz w:val="30"/>
          <w:szCs w:val="30"/>
        </w:rPr>
      </w:pPr>
      <w:r>
        <w:rPr>
          <w:rFonts w:hint="eastAsia" w:ascii="宋体" w:hAnsi="宋体"/>
          <w:b/>
          <w:sz w:val="30"/>
          <w:szCs w:val="30"/>
        </w:rPr>
        <w:t>《水电工程档案鉴定销毁管理规程》</w:t>
      </w:r>
    </w:p>
    <w:p>
      <w:pPr>
        <w:spacing w:line="360" w:lineRule="auto"/>
        <w:jc w:val="center"/>
        <w:outlineLvl w:val="0"/>
        <w:rPr>
          <w:rFonts w:ascii="宋体" w:hAnsi="宋体"/>
          <w:b/>
          <w:sz w:val="30"/>
          <w:szCs w:val="30"/>
        </w:rPr>
      </w:pPr>
      <w:r>
        <w:rPr>
          <w:rFonts w:hint="eastAsia" w:ascii="宋体" w:hAnsi="宋体"/>
          <w:b/>
          <w:sz w:val="30"/>
          <w:szCs w:val="30"/>
        </w:rPr>
        <w:t>（建议名称：水电企业档案鉴定销毁管理规程）</w:t>
      </w:r>
    </w:p>
    <w:p>
      <w:pPr>
        <w:spacing w:line="360" w:lineRule="auto"/>
        <w:jc w:val="center"/>
        <w:outlineLvl w:val="0"/>
        <w:rPr>
          <w:rFonts w:ascii="宋体" w:hAnsi="宋体"/>
          <w:b/>
          <w:sz w:val="30"/>
          <w:szCs w:val="30"/>
        </w:rPr>
      </w:pPr>
      <w:r>
        <w:rPr>
          <w:rFonts w:hint="eastAsia" w:ascii="宋体" w:hAnsi="宋体"/>
          <w:b/>
          <w:sz w:val="30"/>
          <w:szCs w:val="30"/>
        </w:rPr>
        <w:t>征求意见反馈表</w:t>
      </w:r>
    </w:p>
    <w:tbl>
      <w:tblPr>
        <w:tblStyle w:val="5"/>
        <w:tblW w:w="9640" w:type="dxa"/>
        <w:tblInd w:w="-3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9"/>
        <w:gridCol w:w="1905"/>
        <w:gridCol w:w="930"/>
        <w:gridCol w:w="2268"/>
        <w:gridCol w:w="833"/>
        <w:gridCol w:w="22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单位全称</w:t>
            </w:r>
          </w:p>
        </w:tc>
        <w:tc>
          <w:tcPr>
            <w:tcW w:w="8221" w:type="dxa"/>
            <w:gridSpan w:val="5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联系人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Calibri" w:eastAsia="宋体" w:cs="Times New Roman"/>
                <w:sz w:val="24"/>
                <w:szCs w:val="24"/>
              </w:rPr>
              <w:t>电话</w:t>
            </w:r>
          </w:p>
        </w:tc>
        <w:tc>
          <w:tcPr>
            <w:tcW w:w="2268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833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Calibri" w:eastAsia="宋体" w:cs="Times New Roman"/>
                <w:sz w:val="24"/>
                <w:szCs w:val="24"/>
              </w:rPr>
              <w:t>邮箱</w:t>
            </w:r>
          </w:p>
        </w:tc>
        <w:tc>
          <w:tcPr>
            <w:tcW w:w="2285" w:type="dxa"/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序号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条文编号</w:t>
            </w: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意见或建议内容</w:t>
            </w:r>
          </w:p>
        </w:tc>
        <w:tc>
          <w:tcPr>
            <w:tcW w:w="2285" w:type="dxa"/>
            <w:shd w:val="clear" w:color="auto" w:fill="auto"/>
            <w:vAlign w:val="center"/>
          </w:tcPr>
          <w:p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理由或依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t>4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400" w:lineRule="exact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1" w:hRule="atLeast"/>
        </w:trPr>
        <w:tc>
          <w:tcPr>
            <w:tcW w:w="1419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190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  <w:tc>
          <w:tcPr>
            <w:tcW w:w="4031" w:type="dxa"/>
            <w:gridSpan w:val="3"/>
            <w:shd w:val="clear" w:color="auto" w:fill="auto"/>
            <w:vAlign w:val="center"/>
          </w:tcPr>
          <w:p/>
        </w:tc>
        <w:tc>
          <w:tcPr>
            <w:tcW w:w="2285" w:type="dxa"/>
            <w:shd w:val="clear" w:color="auto" w:fill="auto"/>
            <w:vAlign w:val="center"/>
          </w:tcPr>
          <w:p>
            <w:pPr>
              <w:spacing w:line="360" w:lineRule="auto"/>
              <w:ind w:right="480"/>
            </w:pPr>
          </w:p>
        </w:tc>
      </w:tr>
    </w:tbl>
    <w:p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反馈时间：  年  月  日</w:t>
      </w:r>
    </w:p>
    <w:p>
      <w:pPr>
        <w:jc w:val="center"/>
        <w:rPr>
          <w:sz w:val="24"/>
          <w:szCs w:val="24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formProt w:val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1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dit="forms" w:enforcement="1" w:cryptProviderType="rsaFull" w:cryptAlgorithmClass="hash" w:cryptAlgorithmType="typeAny" w:cryptAlgorithmSid="4" w:cryptSpinCount="0" w:hash="bb1jwRUGsacG0MDAZicyAjCp5tU=" w:salt="DtOEsz7RjgTJHDhnggXjqA==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U3tDQ0tDQxNzAwNDNU0lEKTi0uzszPAykwrAUAWisZjywAAAA="/>
  </w:docVars>
  <w:rsids>
    <w:rsidRoot w:val="00CB7C6E"/>
    <w:rsid w:val="00000B1E"/>
    <w:rsid w:val="000016BD"/>
    <w:rsid w:val="0000277D"/>
    <w:rsid w:val="00004539"/>
    <w:rsid w:val="0000539A"/>
    <w:rsid w:val="00010188"/>
    <w:rsid w:val="00021385"/>
    <w:rsid w:val="000214DA"/>
    <w:rsid w:val="000241B6"/>
    <w:rsid w:val="00026932"/>
    <w:rsid w:val="0003156C"/>
    <w:rsid w:val="00034377"/>
    <w:rsid w:val="00036235"/>
    <w:rsid w:val="00037DCB"/>
    <w:rsid w:val="00042413"/>
    <w:rsid w:val="0004414D"/>
    <w:rsid w:val="00050C85"/>
    <w:rsid w:val="00051D7D"/>
    <w:rsid w:val="00053FC0"/>
    <w:rsid w:val="00055637"/>
    <w:rsid w:val="00056997"/>
    <w:rsid w:val="000620C1"/>
    <w:rsid w:val="0006667C"/>
    <w:rsid w:val="000821A5"/>
    <w:rsid w:val="000826C9"/>
    <w:rsid w:val="00084C8F"/>
    <w:rsid w:val="00087237"/>
    <w:rsid w:val="00090F99"/>
    <w:rsid w:val="000917F7"/>
    <w:rsid w:val="000949AB"/>
    <w:rsid w:val="0009649F"/>
    <w:rsid w:val="000A432F"/>
    <w:rsid w:val="000A553A"/>
    <w:rsid w:val="000B0E96"/>
    <w:rsid w:val="000B716F"/>
    <w:rsid w:val="000B7F61"/>
    <w:rsid w:val="000C08B4"/>
    <w:rsid w:val="000C55DD"/>
    <w:rsid w:val="000C7347"/>
    <w:rsid w:val="000D0939"/>
    <w:rsid w:val="000D3F29"/>
    <w:rsid w:val="000D444E"/>
    <w:rsid w:val="000D4D5F"/>
    <w:rsid w:val="000E78C7"/>
    <w:rsid w:val="000F7C6E"/>
    <w:rsid w:val="00102D3B"/>
    <w:rsid w:val="0010395B"/>
    <w:rsid w:val="001050F9"/>
    <w:rsid w:val="00105D94"/>
    <w:rsid w:val="00106697"/>
    <w:rsid w:val="001073CD"/>
    <w:rsid w:val="00107934"/>
    <w:rsid w:val="00110B45"/>
    <w:rsid w:val="00115070"/>
    <w:rsid w:val="001167C3"/>
    <w:rsid w:val="00121B7F"/>
    <w:rsid w:val="00123C08"/>
    <w:rsid w:val="00134162"/>
    <w:rsid w:val="001341B5"/>
    <w:rsid w:val="00143E85"/>
    <w:rsid w:val="00146DAE"/>
    <w:rsid w:val="00147364"/>
    <w:rsid w:val="00152585"/>
    <w:rsid w:val="0015308F"/>
    <w:rsid w:val="00154B52"/>
    <w:rsid w:val="00154EFF"/>
    <w:rsid w:val="00160768"/>
    <w:rsid w:val="00160FEE"/>
    <w:rsid w:val="00161378"/>
    <w:rsid w:val="001639F6"/>
    <w:rsid w:val="00170C0E"/>
    <w:rsid w:val="001775F8"/>
    <w:rsid w:val="001840AB"/>
    <w:rsid w:val="001909E2"/>
    <w:rsid w:val="00194BF9"/>
    <w:rsid w:val="00195F23"/>
    <w:rsid w:val="001A1DEF"/>
    <w:rsid w:val="001A37AA"/>
    <w:rsid w:val="001A3BB1"/>
    <w:rsid w:val="001B6F54"/>
    <w:rsid w:val="001F0CE0"/>
    <w:rsid w:val="001F41B7"/>
    <w:rsid w:val="001F64DE"/>
    <w:rsid w:val="002012FE"/>
    <w:rsid w:val="00203BDD"/>
    <w:rsid w:val="0020416C"/>
    <w:rsid w:val="00204E53"/>
    <w:rsid w:val="002107CD"/>
    <w:rsid w:val="0021270C"/>
    <w:rsid w:val="00212A71"/>
    <w:rsid w:val="00215727"/>
    <w:rsid w:val="00216C85"/>
    <w:rsid w:val="0022357A"/>
    <w:rsid w:val="00223AA1"/>
    <w:rsid w:val="002272A2"/>
    <w:rsid w:val="002330C3"/>
    <w:rsid w:val="00237141"/>
    <w:rsid w:val="00237D1C"/>
    <w:rsid w:val="00237F09"/>
    <w:rsid w:val="00242534"/>
    <w:rsid w:val="00244E2E"/>
    <w:rsid w:val="00260047"/>
    <w:rsid w:val="002703FB"/>
    <w:rsid w:val="00272037"/>
    <w:rsid w:val="002752DC"/>
    <w:rsid w:val="002800E4"/>
    <w:rsid w:val="0028632E"/>
    <w:rsid w:val="00290CAA"/>
    <w:rsid w:val="00292156"/>
    <w:rsid w:val="00292229"/>
    <w:rsid w:val="002A38C9"/>
    <w:rsid w:val="002A42EE"/>
    <w:rsid w:val="002A4955"/>
    <w:rsid w:val="002A62A4"/>
    <w:rsid w:val="002A6A94"/>
    <w:rsid w:val="002B163E"/>
    <w:rsid w:val="002B17BC"/>
    <w:rsid w:val="002B7E32"/>
    <w:rsid w:val="002C332E"/>
    <w:rsid w:val="002C4C9E"/>
    <w:rsid w:val="002C554A"/>
    <w:rsid w:val="002D0EF3"/>
    <w:rsid w:val="002D61CA"/>
    <w:rsid w:val="002D7EAA"/>
    <w:rsid w:val="002E28B0"/>
    <w:rsid w:val="002E4E5F"/>
    <w:rsid w:val="00300D7B"/>
    <w:rsid w:val="00301D0D"/>
    <w:rsid w:val="003020CA"/>
    <w:rsid w:val="00303929"/>
    <w:rsid w:val="003045D7"/>
    <w:rsid w:val="00304CFA"/>
    <w:rsid w:val="0030746B"/>
    <w:rsid w:val="00312F9F"/>
    <w:rsid w:val="003152AF"/>
    <w:rsid w:val="0031761F"/>
    <w:rsid w:val="003220C0"/>
    <w:rsid w:val="003263B0"/>
    <w:rsid w:val="003315AF"/>
    <w:rsid w:val="003326DF"/>
    <w:rsid w:val="003338B8"/>
    <w:rsid w:val="00333A4D"/>
    <w:rsid w:val="003343BD"/>
    <w:rsid w:val="00337436"/>
    <w:rsid w:val="0034090D"/>
    <w:rsid w:val="003509D3"/>
    <w:rsid w:val="00353668"/>
    <w:rsid w:val="0035617D"/>
    <w:rsid w:val="00356A20"/>
    <w:rsid w:val="00357C61"/>
    <w:rsid w:val="00360FA6"/>
    <w:rsid w:val="003727E2"/>
    <w:rsid w:val="00373642"/>
    <w:rsid w:val="00375202"/>
    <w:rsid w:val="00383B57"/>
    <w:rsid w:val="00385FBE"/>
    <w:rsid w:val="00386BC1"/>
    <w:rsid w:val="00387F4D"/>
    <w:rsid w:val="00394A99"/>
    <w:rsid w:val="00395F9E"/>
    <w:rsid w:val="003A1D13"/>
    <w:rsid w:val="003A49DE"/>
    <w:rsid w:val="003A75A9"/>
    <w:rsid w:val="003B5990"/>
    <w:rsid w:val="003B7D96"/>
    <w:rsid w:val="003C0164"/>
    <w:rsid w:val="003C04DF"/>
    <w:rsid w:val="003C6401"/>
    <w:rsid w:val="003C751B"/>
    <w:rsid w:val="003C77D2"/>
    <w:rsid w:val="003D241E"/>
    <w:rsid w:val="003D4977"/>
    <w:rsid w:val="003D65A4"/>
    <w:rsid w:val="003D719F"/>
    <w:rsid w:val="003D71D9"/>
    <w:rsid w:val="003E2229"/>
    <w:rsid w:val="003E4415"/>
    <w:rsid w:val="003E77E6"/>
    <w:rsid w:val="003F0DF4"/>
    <w:rsid w:val="003F221F"/>
    <w:rsid w:val="0040015A"/>
    <w:rsid w:val="004001F4"/>
    <w:rsid w:val="00401C90"/>
    <w:rsid w:val="00402312"/>
    <w:rsid w:val="00412078"/>
    <w:rsid w:val="00413570"/>
    <w:rsid w:val="004146DF"/>
    <w:rsid w:val="00417D95"/>
    <w:rsid w:val="00420E69"/>
    <w:rsid w:val="00421636"/>
    <w:rsid w:val="00433041"/>
    <w:rsid w:val="004418F8"/>
    <w:rsid w:val="00444D34"/>
    <w:rsid w:val="0044684A"/>
    <w:rsid w:val="004503A2"/>
    <w:rsid w:val="00450B8F"/>
    <w:rsid w:val="00451446"/>
    <w:rsid w:val="0045399B"/>
    <w:rsid w:val="00454FA7"/>
    <w:rsid w:val="004576BF"/>
    <w:rsid w:val="00462A26"/>
    <w:rsid w:val="004704DA"/>
    <w:rsid w:val="00471330"/>
    <w:rsid w:val="00474B1D"/>
    <w:rsid w:val="00483C45"/>
    <w:rsid w:val="004857FB"/>
    <w:rsid w:val="00487695"/>
    <w:rsid w:val="00494772"/>
    <w:rsid w:val="00494F2A"/>
    <w:rsid w:val="00495468"/>
    <w:rsid w:val="004A2BF4"/>
    <w:rsid w:val="004A2E63"/>
    <w:rsid w:val="004A5118"/>
    <w:rsid w:val="004A7D03"/>
    <w:rsid w:val="004B406E"/>
    <w:rsid w:val="004B5D38"/>
    <w:rsid w:val="004B7201"/>
    <w:rsid w:val="004C056B"/>
    <w:rsid w:val="004C16EB"/>
    <w:rsid w:val="004C1C5B"/>
    <w:rsid w:val="004C3501"/>
    <w:rsid w:val="004D0346"/>
    <w:rsid w:val="004D16C2"/>
    <w:rsid w:val="004D3D45"/>
    <w:rsid w:val="004D7B06"/>
    <w:rsid w:val="004E0790"/>
    <w:rsid w:val="004E20C9"/>
    <w:rsid w:val="004E277D"/>
    <w:rsid w:val="004E3BF6"/>
    <w:rsid w:val="004E4F24"/>
    <w:rsid w:val="004E6717"/>
    <w:rsid w:val="004F1F5B"/>
    <w:rsid w:val="004F2E71"/>
    <w:rsid w:val="004F72C9"/>
    <w:rsid w:val="0051218A"/>
    <w:rsid w:val="00514277"/>
    <w:rsid w:val="00520C31"/>
    <w:rsid w:val="005227CE"/>
    <w:rsid w:val="0052380E"/>
    <w:rsid w:val="00524360"/>
    <w:rsid w:val="00526614"/>
    <w:rsid w:val="00527A06"/>
    <w:rsid w:val="005314A2"/>
    <w:rsid w:val="00531E6D"/>
    <w:rsid w:val="0053200D"/>
    <w:rsid w:val="0053246A"/>
    <w:rsid w:val="005447DE"/>
    <w:rsid w:val="00544F27"/>
    <w:rsid w:val="00550AF1"/>
    <w:rsid w:val="00563694"/>
    <w:rsid w:val="00563FAD"/>
    <w:rsid w:val="00572C7F"/>
    <w:rsid w:val="005772E8"/>
    <w:rsid w:val="00583514"/>
    <w:rsid w:val="00584A70"/>
    <w:rsid w:val="005862A9"/>
    <w:rsid w:val="00590274"/>
    <w:rsid w:val="00592842"/>
    <w:rsid w:val="005941BE"/>
    <w:rsid w:val="0059511B"/>
    <w:rsid w:val="005A1C25"/>
    <w:rsid w:val="005A45F1"/>
    <w:rsid w:val="005A61A6"/>
    <w:rsid w:val="005B311C"/>
    <w:rsid w:val="005B3E63"/>
    <w:rsid w:val="005B4A05"/>
    <w:rsid w:val="005C0EE5"/>
    <w:rsid w:val="005C1BD3"/>
    <w:rsid w:val="005C302B"/>
    <w:rsid w:val="005C642D"/>
    <w:rsid w:val="005C7EF3"/>
    <w:rsid w:val="005D0881"/>
    <w:rsid w:val="005D4BCC"/>
    <w:rsid w:val="005D63D0"/>
    <w:rsid w:val="005E35BA"/>
    <w:rsid w:val="005E590F"/>
    <w:rsid w:val="005F13B9"/>
    <w:rsid w:val="005F4EF3"/>
    <w:rsid w:val="00601313"/>
    <w:rsid w:val="00603B86"/>
    <w:rsid w:val="00606F9F"/>
    <w:rsid w:val="006075A6"/>
    <w:rsid w:val="00610712"/>
    <w:rsid w:val="0061357B"/>
    <w:rsid w:val="006151E8"/>
    <w:rsid w:val="00615D77"/>
    <w:rsid w:val="00620FB0"/>
    <w:rsid w:val="0062339F"/>
    <w:rsid w:val="00623D10"/>
    <w:rsid w:val="00627133"/>
    <w:rsid w:val="006370BE"/>
    <w:rsid w:val="00637EF2"/>
    <w:rsid w:val="006401AF"/>
    <w:rsid w:val="00642CDF"/>
    <w:rsid w:val="00650886"/>
    <w:rsid w:val="0065162A"/>
    <w:rsid w:val="00653645"/>
    <w:rsid w:val="0065652D"/>
    <w:rsid w:val="00656ED2"/>
    <w:rsid w:val="00657332"/>
    <w:rsid w:val="00657AC8"/>
    <w:rsid w:val="00671BEA"/>
    <w:rsid w:val="00674A06"/>
    <w:rsid w:val="00674F85"/>
    <w:rsid w:val="006761B6"/>
    <w:rsid w:val="00685861"/>
    <w:rsid w:val="00690398"/>
    <w:rsid w:val="0069070F"/>
    <w:rsid w:val="00691465"/>
    <w:rsid w:val="006932E1"/>
    <w:rsid w:val="006A078A"/>
    <w:rsid w:val="006A57B1"/>
    <w:rsid w:val="006B0A07"/>
    <w:rsid w:val="006B57AF"/>
    <w:rsid w:val="006C25A8"/>
    <w:rsid w:val="006C299C"/>
    <w:rsid w:val="006C3624"/>
    <w:rsid w:val="006D280B"/>
    <w:rsid w:val="006F11C6"/>
    <w:rsid w:val="006F31C9"/>
    <w:rsid w:val="006F6820"/>
    <w:rsid w:val="006F6B99"/>
    <w:rsid w:val="00705B55"/>
    <w:rsid w:val="00705F14"/>
    <w:rsid w:val="00713549"/>
    <w:rsid w:val="00714661"/>
    <w:rsid w:val="00715C1C"/>
    <w:rsid w:val="00721913"/>
    <w:rsid w:val="00722203"/>
    <w:rsid w:val="007224E1"/>
    <w:rsid w:val="0072292F"/>
    <w:rsid w:val="00722D9F"/>
    <w:rsid w:val="00726A8E"/>
    <w:rsid w:val="0073036E"/>
    <w:rsid w:val="0073377B"/>
    <w:rsid w:val="00741826"/>
    <w:rsid w:val="00741C46"/>
    <w:rsid w:val="00746B9E"/>
    <w:rsid w:val="00751D85"/>
    <w:rsid w:val="0075274E"/>
    <w:rsid w:val="00757682"/>
    <w:rsid w:val="007600DA"/>
    <w:rsid w:val="0076230E"/>
    <w:rsid w:val="00764C67"/>
    <w:rsid w:val="00771693"/>
    <w:rsid w:val="00773927"/>
    <w:rsid w:val="007869AE"/>
    <w:rsid w:val="00786CEF"/>
    <w:rsid w:val="0079094B"/>
    <w:rsid w:val="00790B03"/>
    <w:rsid w:val="007931BC"/>
    <w:rsid w:val="00795CFE"/>
    <w:rsid w:val="007970A7"/>
    <w:rsid w:val="007C2A1F"/>
    <w:rsid w:val="007D11EA"/>
    <w:rsid w:val="007D44D1"/>
    <w:rsid w:val="007E00AB"/>
    <w:rsid w:val="007E0A8C"/>
    <w:rsid w:val="007E7389"/>
    <w:rsid w:val="007F4E9B"/>
    <w:rsid w:val="007F5D64"/>
    <w:rsid w:val="007F7E03"/>
    <w:rsid w:val="0080215B"/>
    <w:rsid w:val="00805565"/>
    <w:rsid w:val="008100DC"/>
    <w:rsid w:val="00813DC5"/>
    <w:rsid w:val="0081479A"/>
    <w:rsid w:val="008179A1"/>
    <w:rsid w:val="00822B2A"/>
    <w:rsid w:val="00822C71"/>
    <w:rsid w:val="00834C27"/>
    <w:rsid w:val="008353BD"/>
    <w:rsid w:val="00835FC8"/>
    <w:rsid w:val="00836BA4"/>
    <w:rsid w:val="008374B2"/>
    <w:rsid w:val="00837FB4"/>
    <w:rsid w:val="008401CE"/>
    <w:rsid w:val="008406B5"/>
    <w:rsid w:val="00842DF4"/>
    <w:rsid w:val="00847556"/>
    <w:rsid w:val="0086114C"/>
    <w:rsid w:val="00867E3A"/>
    <w:rsid w:val="00871394"/>
    <w:rsid w:val="00874EAF"/>
    <w:rsid w:val="00875477"/>
    <w:rsid w:val="0087738F"/>
    <w:rsid w:val="00884141"/>
    <w:rsid w:val="0089310A"/>
    <w:rsid w:val="008960CF"/>
    <w:rsid w:val="0089761C"/>
    <w:rsid w:val="008A37F8"/>
    <w:rsid w:val="008A3E34"/>
    <w:rsid w:val="008A5F2D"/>
    <w:rsid w:val="008B46E7"/>
    <w:rsid w:val="008B55F7"/>
    <w:rsid w:val="008B72AB"/>
    <w:rsid w:val="008B7DEA"/>
    <w:rsid w:val="008C1735"/>
    <w:rsid w:val="008C2446"/>
    <w:rsid w:val="008C7DB5"/>
    <w:rsid w:val="008D2C9E"/>
    <w:rsid w:val="008D3696"/>
    <w:rsid w:val="008D36E6"/>
    <w:rsid w:val="008D4155"/>
    <w:rsid w:val="008D500D"/>
    <w:rsid w:val="008D5D0C"/>
    <w:rsid w:val="008D60F6"/>
    <w:rsid w:val="008D71C0"/>
    <w:rsid w:val="008D7940"/>
    <w:rsid w:val="008E4BC7"/>
    <w:rsid w:val="008F60E3"/>
    <w:rsid w:val="00900764"/>
    <w:rsid w:val="009019AA"/>
    <w:rsid w:val="00902BA0"/>
    <w:rsid w:val="009033D9"/>
    <w:rsid w:val="009034F8"/>
    <w:rsid w:val="00903590"/>
    <w:rsid w:val="0090544A"/>
    <w:rsid w:val="00910800"/>
    <w:rsid w:val="0091504A"/>
    <w:rsid w:val="0091744C"/>
    <w:rsid w:val="00920A5B"/>
    <w:rsid w:val="009362C6"/>
    <w:rsid w:val="00937249"/>
    <w:rsid w:val="00937B80"/>
    <w:rsid w:val="009434DA"/>
    <w:rsid w:val="00947174"/>
    <w:rsid w:val="00953361"/>
    <w:rsid w:val="0095420F"/>
    <w:rsid w:val="009572DF"/>
    <w:rsid w:val="0096250E"/>
    <w:rsid w:val="00962B44"/>
    <w:rsid w:val="00963332"/>
    <w:rsid w:val="00965D91"/>
    <w:rsid w:val="00966394"/>
    <w:rsid w:val="00966722"/>
    <w:rsid w:val="00977036"/>
    <w:rsid w:val="00977B1C"/>
    <w:rsid w:val="009824FF"/>
    <w:rsid w:val="0098364E"/>
    <w:rsid w:val="009849FA"/>
    <w:rsid w:val="0098617E"/>
    <w:rsid w:val="009927C4"/>
    <w:rsid w:val="00994F02"/>
    <w:rsid w:val="009951F1"/>
    <w:rsid w:val="00997ECD"/>
    <w:rsid w:val="009A39C4"/>
    <w:rsid w:val="009A7C22"/>
    <w:rsid w:val="009B2E7E"/>
    <w:rsid w:val="009B3555"/>
    <w:rsid w:val="009B6F66"/>
    <w:rsid w:val="009C5FA4"/>
    <w:rsid w:val="009D56E5"/>
    <w:rsid w:val="009E05A1"/>
    <w:rsid w:val="009E5910"/>
    <w:rsid w:val="009E7FD8"/>
    <w:rsid w:val="009F2840"/>
    <w:rsid w:val="009F624B"/>
    <w:rsid w:val="00A00C60"/>
    <w:rsid w:val="00A01820"/>
    <w:rsid w:val="00A05F9A"/>
    <w:rsid w:val="00A07893"/>
    <w:rsid w:val="00A07909"/>
    <w:rsid w:val="00A21441"/>
    <w:rsid w:val="00A21571"/>
    <w:rsid w:val="00A23FAA"/>
    <w:rsid w:val="00A30773"/>
    <w:rsid w:val="00A32A07"/>
    <w:rsid w:val="00A34F3B"/>
    <w:rsid w:val="00A4210E"/>
    <w:rsid w:val="00A42D29"/>
    <w:rsid w:val="00A42D3B"/>
    <w:rsid w:val="00A4432E"/>
    <w:rsid w:val="00A466C8"/>
    <w:rsid w:val="00A53DFB"/>
    <w:rsid w:val="00A54531"/>
    <w:rsid w:val="00A55A5A"/>
    <w:rsid w:val="00A56B12"/>
    <w:rsid w:val="00A60188"/>
    <w:rsid w:val="00A628F2"/>
    <w:rsid w:val="00A62FAE"/>
    <w:rsid w:val="00A638A1"/>
    <w:rsid w:val="00A6605F"/>
    <w:rsid w:val="00A71947"/>
    <w:rsid w:val="00A74583"/>
    <w:rsid w:val="00A77321"/>
    <w:rsid w:val="00A802F4"/>
    <w:rsid w:val="00A82CE1"/>
    <w:rsid w:val="00A83E16"/>
    <w:rsid w:val="00A87F21"/>
    <w:rsid w:val="00A90445"/>
    <w:rsid w:val="00A918C2"/>
    <w:rsid w:val="00A93A90"/>
    <w:rsid w:val="00AA0D1E"/>
    <w:rsid w:val="00AA176F"/>
    <w:rsid w:val="00AA29AD"/>
    <w:rsid w:val="00AA2EEC"/>
    <w:rsid w:val="00AA37DD"/>
    <w:rsid w:val="00AA4DD6"/>
    <w:rsid w:val="00AA708F"/>
    <w:rsid w:val="00AB23D3"/>
    <w:rsid w:val="00AB7852"/>
    <w:rsid w:val="00AB7EE3"/>
    <w:rsid w:val="00AC3D39"/>
    <w:rsid w:val="00AC44C9"/>
    <w:rsid w:val="00AC6E74"/>
    <w:rsid w:val="00AD51A3"/>
    <w:rsid w:val="00AE008F"/>
    <w:rsid w:val="00AE0FA1"/>
    <w:rsid w:val="00AE273E"/>
    <w:rsid w:val="00AE4DB3"/>
    <w:rsid w:val="00AE63EF"/>
    <w:rsid w:val="00AE75BE"/>
    <w:rsid w:val="00AF3995"/>
    <w:rsid w:val="00AF5E55"/>
    <w:rsid w:val="00AF65C1"/>
    <w:rsid w:val="00AF7AF8"/>
    <w:rsid w:val="00B004FB"/>
    <w:rsid w:val="00B04701"/>
    <w:rsid w:val="00B06399"/>
    <w:rsid w:val="00B07A50"/>
    <w:rsid w:val="00B11941"/>
    <w:rsid w:val="00B126A8"/>
    <w:rsid w:val="00B16277"/>
    <w:rsid w:val="00B21226"/>
    <w:rsid w:val="00B216A3"/>
    <w:rsid w:val="00B22435"/>
    <w:rsid w:val="00B264E3"/>
    <w:rsid w:val="00B359B0"/>
    <w:rsid w:val="00B500B3"/>
    <w:rsid w:val="00B5092D"/>
    <w:rsid w:val="00B56213"/>
    <w:rsid w:val="00B61017"/>
    <w:rsid w:val="00B63201"/>
    <w:rsid w:val="00B64D55"/>
    <w:rsid w:val="00B6769A"/>
    <w:rsid w:val="00B700E4"/>
    <w:rsid w:val="00B71752"/>
    <w:rsid w:val="00B728C7"/>
    <w:rsid w:val="00B75067"/>
    <w:rsid w:val="00B8055A"/>
    <w:rsid w:val="00B8123C"/>
    <w:rsid w:val="00B8472C"/>
    <w:rsid w:val="00B85CFA"/>
    <w:rsid w:val="00B87B7B"/>
    <w:rsid w:val="00B90091"/>
    <w:rsid w:val="00BA1F83"/>
    <w:rsid w:val="00BA5F2F"/>
    <w:rsid w:val="00BB1A7E"/>
    <w:rsid w:val="00BB29DF"/>
    <w:rsid w:val="00BB4574"/>
    <w:rsid w:val="00BB559C"/>
    <w:rsid w:val="00BB5C88"/>
    <w:rsid w:val="00BC1DED"/>
    <w:rsid w:val="00BC1E9E"/>
    <w:rsid w:val="00BC64E2"/>
    <w:rsid w:val="00BC7EC1"/>
    <w:rsid w:val="00BD0221"/>
    <w:rsid w:val="00BD3818"/>
    <w:rsid w:val="00BD3D80"/>
    <w:rsid w:val="00BD523C"/>
    <w:rsid w:val="00BD59B6"/>
    <w:rsid w:val="00BD6165"/>
    <w:rsid w:val="00BD6BE9"/>
    <w:rsid w:val="00BD7C5A"/>
    <w:rsid w:val="00BE513D"/>
    <w:rsid w:val="00BE5C63"/>
    <w:rsid w:val="00BE6CE5"/>
    <w:rsid w:val="00BF0D3F"/>
    <w:rsid w:val="00BF0DF8"/>
    <w:rsid w:val="00BF45BC"/>
    <w:rsid w:val="00BF4615"/>
    <w:rsid w:val="00C002BD"/>
    <w:rsid w:val="00C037D6"/>
    <w:rsid w:val="00C04122"/>
    <w:rsid w:val="00C04ED7"/>
    <w:rsid w:val="00C058AA"/>
    <w:rsid w:val="00C06424"/>
    <w:rsid w:val="00C0743D"/>
    <w:rsid w:val="00C17D65"/>
    <w:rsid w:val="00C273FA"/>
    <w:rsid w:val="00C36017"/>
    <w:rsid w:val="00C40449"/>
    <w:rsid w:val="00C501D9"/>
    <w:rsid w:val="00C50E5A"/>
    <w:rsid w:val="00C52CE4"/>
    <w:rsid w:val="00C53AA6"/>
    <w:rsid w:val="00C64944"/>
    <w:rsid w:val="00C707BB"/>
    <w:rsid w:val="00C73EA0"/>
    <w:rsid w:val="00C7425E"/>
    <w:rsid w:val="00C74BB9"/>
    <w:rsid w:val="00C76738"/>
    <w:rsid w:val="00C85355"/>
    <w:rsid w:val="00C87AB6"/>
    <w:rsid w:val="00C92984"/>
    <w:rsid w:val="00CA4B76"/>
    <w:rsid w:val="00CA78DB"/>
    <w:rsid w:val="00CB50DC"/>
    <w:rsid w:val="00CB7C6E"/>
    <w:rsid w:val="00CC0759"/>
    <w:rsid w:val="00CC541A"/>
    <w:rsid w:val="00CC61D1"/>
    <w:rsid w:val="00CD2ADF"/>
    <w:rsid w:val="00CD373E"/>
    <w:rsid w:val="00CD3F69"/>
    <w:rsid w:val="00CD5D9D"/>
    <w:rsid w:val="00CD6436"/>
    <w:rsid w:val="00CD6E40"/>
    <w:rsid w:val="00CE0A4E"/>
    <w:rsid w:val="00CE16F8"/>
    <w:rsid w:val="00CE72A0"/>
    <w:rsid w:val="00CE73B7"/>
    <w:rsid w:val="00CF5176"/>
    <w:rsid w:val="00CF6A79"/>
    <w:rsid w:val="00CF7426"/>
    <w:rsid w:val="00D057F3"/>
    <w:rsid w:val="00D114AD"/>
    <w:rsid w:val="00D131B3"/>
    <w:rsid w:val="00D15586"/>
    <w:rsid w:val="00D2160A"/>
    <w:rsid w:val="00D2564C"/>
    <w:rsid w:val="00D25681"/>
    <w:rsid w:val="00D26DE5"/>
    <w:rsid w:val="00D35CBD"/>
    <w:rsid w:val="00D42C7A"/>
    <w:rsid w:val="00D471DD"/>
    <w:rsid w:val="00D52AFC"/>
    <w:rsid w:val="00D52B22"/>
    <w:rsid w:val="00D540D7"/>
    <w:rsid w:val="00D55457"/>
    <w:rsid w:val="00D572C4"/>
    <w:rsid w:val="00D574D6"/>
    <w:rsid w:val="00D61B47"/>
    <w:rsid w:val="00D67C5E"/>
    <w:rsid w:val="00D67D20"/>
    <w:rsid w:val="00D70186"/>
    <w:rsid w:val="00D74EB8"/>
    <w:rsid w:val="00D801A4"/>
    <w:rsid w:val="00D8169F"/>
    <w:rsid w:val="00D85B6F"/>
    <w:rsid w:val="00D91478"/>
    <w:rsid w:val="00D92FE2"/>
    <w:rsid w:val="00D93603"/>
    <w:rsid w:val="00D94C4E"/>
    <w:rsid w:val="00D94C55"/>
    <w:rsid w:val="00DA0E1C"/>
    <w:rsid w:val="00DA472A"/>
    <w:rsid w:val="00DA5852"/>
    <w:rsid w:val="00DA7F7A"/>
    <w:rsid w:val="00DC028A"/>
    <w:rsid w:val="00DC4AE4"/>
    <w:rsid w:val="00DD0A57"/>
    <w:rsid w:val="00DD1531"/>
    <w:rsid w:val="00DD604B"/>
    <w:rsid w:val="00DE4D93"/>
    <w:rsid w:val="00DF1DC7"/>
    <w:rsid w:val="00E06841"/>
    <w:rsid w:val="00E0799F"/>
    <w:rsid w:val="00E07E42"/>
    <w:rsid w:val="00E11E8E"/>
    <w:rsid w:val="00E13699"/>
    <w:rsid w:val="00E2371A"/>
    <w:rsid w:val="00E2491F"/>
    <w:rsid w:val="00E26A6F"/>
    <w:rsid w:val="00E30630"/>
    <w:rsid w:val="00E32EC1"/>
    <w:rsid w:val="00E331D1"/>
    <w:rsid w:val="00E33501"/>
    <w:rsid w:val="00E35632"/>
    <w:rsid w:val="00E373DC"/>
    <w:rsid w:val="00E40CD2"/>
    <w:rsid w:val="00E419AA"/>
    <w:rsid w:val="00E50A81"/>
    <w:rsid w:val="00E6119D"/>
    <w:rsid w:val="00E65DED"/>
    <w:rsid w:val="00E6661B"/>
    <w:rsid w:val="00E70649"/>
    <w:rsid w:val="00E706EC"/>
    <w:rsid w:val="00E70D60"/>
    <w:rsid w:val="00E741BF"/>
    <w:rsid w:val="00E74535"/>
    <w:rsid w:val="00E8224C"/>
    <w:rsid w:val="00E82AFE"/>
    <w:rsid w:val="00E86A16"/>
    <w:rsid w:val="00E90218"/>
    <w:rsid w:val="00E944EA"/>
    <w:rsid w:val="00EA7A90"/>
    <w:rsid w:val="00EB3E95"/>
    <w:rsid w:val="00EC1C91"/>
    <w:rsid w:val="00EC20C1"/>
    <w:rsid w:val="00EC2852"/>
    <w:rsid w:val="00ED2E29"/>
    <w:rsid w:val="00ED509B"/>
    <w:rsid w:val="00ED7748"/>
    <w:rsid w:val="00EE0A33"/>
    <w:rsid w:val="00EF1AB0"/>
    <w:rsid w:val="00EF2AB4"/>
    <w:rsid w:val="00EF6259"/>
    <w:rsid w:val="00F059BB"/>
    <w:rsid w:val="00F121EA"/>
    <w:rsid w:val="00F13A6C"/>
    <w:rsid w:val="00F166B0"/>
    <w:rsid w:val="00F200BA"/>
    <w:rsid w:val="00F20ED1"/>
    <w:rsid w:val="00F21566"/>
    <w:rsid w:val="00F26CFB"/>
    <w:rsid w:val="00F3121F"/>
    <w:rsid w:val="00F366AA"/>
    <w:rsid w:val="00F47166"/>
    <w:rsid w:val="00F53256"/>
    <w:rsid w:val="00F630C4"/>
    <w:rsid w:val="00F75677"/>
    <w:rsid w:val="00F866B1"/>
    <w:rsid w:val="00F91754"/>
    <w:rsid w:val="00F94F3E"/>
    <w:rsid w:val="00FA0272"/>
    <w:rsid w:val="00FA2926"/>
    <w:rsid w:val="00FA42A7"/>
    <w:rsid w:val="00FA4DF4"/>
    <w:rsid w:val="00FA6551"/>
    <w:rsid w:val="00FB2464"/>
    <w:rsid w:val="00FB2573"/>
    <w:rsid w:val="00FB405F"/>
    <w:rsid w:val="00FB7504"/>
    <w:rsid w:val="00FC2444"/>
    <w:rsid w:val="00FC28CB"/>
    <w:rsid w:val="00FC378B"/>
    <w:rsid w:val="00FC44B0"/>
    <w:rsid w:val="00FE7038"/>
    <w:rsid w:val="00FE793B"/>
    <w:rsid w:val="00FF009D"/>
    <w:rsid w:val="00FF17F1"/>
    <w:rsid w:val="00FF622E"/>
    <w:rsid w:val="03597CB4"/>
    <w:rsid w:val="120F6C45"/>
    <w:rsid w:val="201D5314"/>
    <w:rsid w:val="23CE1912"/>
    <w:rsid w:val="2B600A9B"/>
    <w:rsid w:val="7A46662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0"/>
    <w:unhideWhenUsed/>
    <w:qFormat/>
    <w:uiPriority w:val="0"/>
    <w:rPr>
      <w:rFonts w:ascii="宋体" w:hAnsi="Courier New" w:eastAsia="宋体" w:cs="Times New Roman"/>
      <w:kern w:val="0"/>
      <w:sz w:val="20"/>
      <w:szCs w:val="20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Calibri" w:hAnsi="Calibri" w:eastAsia="宋体" w:cs="Times New Roman"/>
      <w:sz w:val="18"/>
      <w:szCs w:val="18"/>
    </w:rPr>
  </w:style>
  <w:style w:type="paragraph" w:styleId="4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Calibri" w:hAnsi="Calibri" w:eastAsia="宋体" w:cs="Times New Roman"/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9">
    <w:name w:val="纯文本 Char"/>
    <w:basedOn w:val="6"/>
    <w:semiHidden/>
    <w:qFormat/>
    <w:uiPriority w:val="99"/>
    <w:rPr>
      <w:rFonts w:ascii="宋体" w:hAnsi="Courier New" w:eastAsia="宋体" w:cs="Courier New"/>
      <w:szCs w:val="21"/>
    </w:rPr>
  </w:style>
  <w:style w:type="character" w:customStyle="1" w:styleId="10">
    <w:name w:val="纯文本 字符"/>
    <w:link w:val="2"/>
    <w:qFormat/>
    <w:locked/>
    <w:uiPriority w:val="0"/>
    <w:rPr>
      <w:rFonts w:ascii="宋体" w:hAnsi="Courier New" w:eastAsia="宋体" w:cs="Times New Roman"/>
      <w:kern w:val="0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23</Words>
  <Characters>136</Characters>
  <Lines>1</Lines>
  <Paragraphs>1</Paragraphs>
  <TotalTime>7</TotalTime>
  <ScaleCrop>false</ScaleCrop>
  <LinksUpToDate>false</LinksUpToDate>
  <CharactersWithSpaces>158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12T03:53:00Z</dcterms:created>
  <dc:creator>曹园园</dc:creator>
  <cp:lastModifiedBy>王乐乐</cp:lastModifiedBy>
  <dcterms:modified xsi:type="dcterms:W3CDTF">2022-10-08T07:48:34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